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2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 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 (2.3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 (1.8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 (0.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 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 (-1.4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0.5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2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 (1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 (1.7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 (3.2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 (0.8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.4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4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 (-5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4 (-9.6, -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4.5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1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 (-2.8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6 (-3.2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-0.1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1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 (2.2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6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-1.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8·3% CI in bold have a p-value≤0·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46:44Z</dcterms:created>
  <dcterms:modified xsi:type="dcterms:W3CDTF">2025-06-19T09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